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3085"/>
        <w:gridCol w:w="2693"/>
        <w:gridCol w:w="2889"/>
        <w:gridCol w:w="2889"/>
      </w:tblGrid>
      <w:tr w:rsidR="00A2797F" w:rsidRPr="001D4435" w:rsidTr="00DC11A7">
        <w:tc>
          <w:tcPr>
            <w:tcW w:w="3085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Mtahiniwa</w:t>
            </w:r>
          </w:p>
        </w:tc>
        <w:tc>
          <w:tcPr>
            <w:tcW w:w="2693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ri Ya Mtihani</w:t>
            </w: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A2797F" w:rsidRPr="001D4435" w:rsidTr="00DC11A7">
        <w:tc>
          <w:tcPr>
            <w:tcW w:w="3085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Shule</w:t>
            </w:r>
          </w:p>
        </w:tc>
        <w:tc>
          <w:tcPr>
            <w:tcW w:w="2693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 Ya Shule</w:t>
            </w: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A2797F" w:rsidRPr="001D4435" w:rsidTr="00DC11A7">
        <w:tc>
          <w:tcPr>
            <w:tcW w:w="3085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aini Ya Mtahiniwa</w:t>
            </w:r>
          </w:p>
        </w:tc>
        <w:tc>
          <w:tcPr>
            <w:tcW w:w="2693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arehe </w:t>
            </w:r>
          </w:p>
        </w:tc>
        <w:tc>
          <w:tcPr>
            <w:tcW w:w="2889" w:type="dxa"/>
          </w:tcPr>
          <w:p w:rsidR="00A2797F" w:rsidRPr="001D4435" w:rsidRDefault="00A2797F" w:rsidP="00DC11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A2797F" w:rsidRPr="00A2797F" w:rsidRDefault="00A2797F" w:rsidP="00A2797F">
      <w:pPr>
        <w:pStyle w:val="Heading1"/>
        <w:rPr>
          <w:sz w:val="24"/>
        </w:rPr>
      </w:pPr>
      <w:r w:rsidRPr="00A2797F">
        <w:rPr>
          <w:noProof/>
          <w:sz w:val="24"/>
        </w:rPr>
        <w:drawing>
          <wp:anchor distT="0" distB="0" distL="114300" distR="114300" simplePos="0" relativeHeight="251660288" behindDoc="1" locked="0" layoutInCell="1" allowOverlap="1" wp14:anchorId="44F2DBC8" wp14:editId="33E6586E">
            <wp:simplePos x="0" y="0"/>
            <wp:positionH relativeFrom="column">
              <wp:posOffset>-783912</wp:posOffset>
            </wp:positionH>
            <wp:positionV relativeFrom="paragraph">
              <wp:posOffset>-1255395</wp:posOffset>
            </wp:positionV>
            <wp:extent cx="7774318" cy="9322130"/>
            <wp:effectExtent l="0" t="0" r="0" b="0"/>
            <wp:wrapNone/>
            <wp:docPr id="1" name="Picture 1" descr="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18" cy="932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797F">
        <w:rPr>
          <w:sz w:val="24"/>
        </w:rPr>
        <w:t>MFULULIZO WA MITIHANI NA TATHMINI YA KITAIFA YA JUNIA NCHINI KENYA</w:t>
      </w:r>
    </w:p>
    <w:p w:rsidR="00A2797F" w:rsidRDefault="00A2797F" w:rsidP="00A2797F">
      <w:pPr>
        <w:pStyle w:val="NormalWeb"/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6DB4675" wp14:editId="452ACFD2">
                <wp:simplePos x="0" y="0"/>
                <wp:positionH relativeFrom="column">
                  <wp:posOffset>4072503</wp:posOffset>
                </wp:positionH>
                <wp:positionV relativeFrom="paragraph">
                  <wp:posOffset>138496</wp:posOffset>
                </wp:positionV>
                <wp:extent cx="2386940" cy="1947554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940" cy="1947554"/>
                          <a:chOff x="0" y="0"/>
                          <a:chExt cx="2386940" cy="1947554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6940" cy="1947554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wps:wsp>
                        <wps:cNvPr id="2" name="Rounded Rectangle 2"/>
                        <wps:cNvSpPr/>
                        <wps:spPr>
                          <a:xfrm>
                            <a:off x="831272" y="154379"/>
                            <a:ext cx="1151890" cy="32004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2797F" w:rsidRPr="00AC07FB" w:rsidRDefault="00A2797F" w:rsidP="00A2797F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 w:rsidRPr="00AC07FB">
                                <w:rPr>
                                  <w:rStyle w:val="IntenseReference"/>
                                  <w:color w:val="7030A0"/>
                                </w:rPr>
                                <w:t>Maarif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ounded Rectangle 3"/>
                        <wps:cNvSpPr/>
                        <wps:spPr>
                          <a:xfrm>
                            <a:off x="831272" y="700644"/>
                            <a:ext cx="1151890" cy="320040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2797F" w:rsidRPr="00AC07FB" w:rsidRDefault="00A2797F" w:rsidP="00A2797F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 w:rsidRPr="00AC07FB">
                                <w:rPr>
                                  <w:rStyle w:val="IntenseReference"/>
                                  <w:color w:val="FFC000"/>
                                </w:rPr>
                                <w:t>ujuzi</w:t>
                              </w:r>
                              <w:r>
                                <w:rPr>
                                  <w:smallCaps/>
                                  <w:noProof/>
                                  <w:color w:val="7030A0"/>
                                  <w:spacing w:val="5"/>
                                  <w:u w:val="single"/>
                                </w:rPr>
                                <w:drawing>
                                  <wp:inline distT="0" distB="0" distL="0" distR="0" wp14:anchorId="3083675B" wp14:editId="3C20CF19">
                                    <wp:extent cx="911860" cy="267006"/>
                                    <wp:effectExtent l="0" t="0" r="2540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0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11860" cy="26700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ounded Rectangle 6"/>
                        <wps:cNvSpPr/>
                        <wps:spPr>
                          <a:xfrm>
                            <a:off x="831272" y="1282535"/>
                            <a:ext cx="1151890" cy="32004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2797F" w:rsidRPr="00AC07FB" w:rsidRDefault="00A2797F" w:rsidP="00A2797F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 w:rsidRPr="00AC07FB">
                                <w:rPr>
                                  <w:rStyle w:val="IntenseReference"/>
                                  <w:color w:val="00B050"/>
                                </w:rPr>
                                <w:t>mtazamo</w:t>
                              </w:r>
                              <w:r>
                                <w:rPr>
                                  <w:smallCaps/>
                                  <w:noProof/>
                                  <w:color w:val="7030A0"/>
                                  <w:spacing w:val="5"/>
                                  <w:u w:val="single"/>
                                </w:rPr>
                                <w:drawing>
                                  <wp:inline distT="0" distB="0" distL="0" distR="0" wp14:anchorId="5EE3BFFA" wp14:editId="6248B455">
                                    <wp:extent cx="911860" cy="267006"/>
                                    <wp:effectExtent l="0" t="0" r="2540" b="0"/>
                                    <wp:docPr id="7" name="Picture 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0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11860" cy="26700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" o:spid="_x0000_s1026" style="position:absolute;margin-left:320.65pt;margin-top:10.9pt;width:187.95pt;height:153.35pt;z-index:251661312" coordsize="23869,1947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69;height:194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1" o:title="Knowledge, Skills, and Attitudes - The Peak Performance Center"/>
                </v:shape>
                <v:roundrect id="Rounded Rectangle 2" o:spid="_x0000_s1028" style="position:absolute;left:8312;top:1543;width:11519;height:320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8LMsMA&#10;AADaAAAADwAAAGRycy9kb3ducmV2LnhtbESPzWoCQRCE7wHfYWjBW5xVQggbRwmCGPakRiXemp3O&#10;/rjTveyMur59JhDwWFTVV9Rs0btGXanzlbCByTgBRZyLrbgwsP9aPb+B8gHZYiNMBu7kYTEfPM0w&#10;tXLjLV13oVARwj5FA2UIbaq1z0ty6MfSEkfvRzqHIcqu0LbDW4S7Rk+T5FU7rDgulNjSsqT8vLs4&#10;A1Jnh9qd5Pt8yLL18bKRuj+9GDMa9h/voAL14RH+b39aA1P4uxJvgJ7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p8LMsMAAADaAAAADwAAAAAAAAAAAAAAAACYAgAAZHJzL2Rv&#10;d25yZXYueG1sUEsFBgAAAAAEAAQA9QAAAIgDAAAAAA==&#10;" fillcolor="white [3212]" strokecolor="white [3212]" strokeweight="2pt">
                  <v:textbox>
                    <w:txbxContent>
                      <w:p w:rsidR="00A2797F" w:rsidRPr="00AC07FB" w:rsidRDefault="00A2797F" w:rsidP="00A2797F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 w:rsidRPr="00AC07FB">
                          <w:rPr>
                            <w:rStyle w:val="IntenseReference"/>
                            <w:color w:val="7030A0"/>
                          </w:rPr>
                          <w:t>Maarifa</w:t>
                        </w:r>
                      </w:p>
                    </w:txbxContent>
                  </v:textbox>
                </v:roundrect>
                <v:roundrect id="Rounded Rectangle 3" o:spid="_x0000_s1029" style="position:absolute;left:8312;top:7006;width:11519;height:320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dnu8QA&#10;AADaAAAADwAAAGRycy9kb3ducmV2LnhtbESPQWvCQBSE7wX/w/IK3nSjYivRNYigCCmltYV6fGRf&#10;k5Ds25Bdk/jv3YLQ4zAz3zCbZDC16Kh1pWUFs2kEgjizuuRcwffXYbIC4TyyxtoyKbiRg2Q7etpg&#10;rG3Pn9SdfS4ChF2MCgrvm1hKlxVk0E1tQxy8X9sa9EG2udQt9gFuajmPohdpsOSwUGBD+4Ky6nw1&#10;Cn667oKz9GOXHSp5XK5c+v52fVVq/Dzs1iA8Df4//GiftIIF/F0JN0B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XZ7vEAAAA2gAAAA8AAAAAAAAAAAAAAAAAmAIAAGRycy9k&#10;b3ducmV2LnhtbFBLBQYAAAAABAAEAPUAAACJAwAAAAA=&#10;" fillcolor="white [3201]" strokecolor="white [3212]" strokeweight="2pt">
                  <v:textbox>
                    <w:txbxContent>
                      <w:p w:rsidR="00A2797F" w:rsidRPr="00AC07FB" w:rsidRDefault="00A2797F" w:rsidP="00A2797F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 w:rsidRPr="00AC07FB">
                          <w:rPr>
                            <w:rStyle w:val="IntenseReference"/>
                            <w:color w:val="FFC000"/>
                          </w:rPr>
                          <w:t>ujuzi</w:t>
                        </w:r>
                        <w:r>
                          <w:rPr>
                            <w:smallCaps/>
                            <w:noProof/>
                            <w:color w:val="7030A0"/>
                            <w:spacing w:val="5"/>
                            <w:u w:val="single"/>
                          </w:rPr>
                          <w:drawing>
                            <wp:inline distT="0" distB="0" distL="0" distR="0" wp14:anchorId="0C9A5D31" wp14:editId="18F5E537">
                              <wp:extent cx="911860" cy="267006"/>
                              <wp:effectExtent l="0" t="0" r="2540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11860" cy="26700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oundrect>
                <v:roundrect id="Rounded Rectangle 6" o:spid="_x0000_s1030" style="position:absolute;left:8312;top:12825;width:11519;height:320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CwCMIA&#10;AADaAAAADwAAAGRycy9kb3ducmV2LnhtbESPy2rDMBBF94X+g5hAd42c0DxwophiSMkihubxAYM0&#10;sZ1YI2Opif33UaHQ5eU+Dned9bYRd+p87VjBZJyAINbO1FwqOJ+270sQPiAbbByTgoE8ZJvXlzWm&#10;xj34QPdjKEUcYZ+igiqENpXS64os+rFriaN3cZ3FEGVXStPhI47bRk6TZC4t1hwJFbaUV6Rvxx8b&#10;IeePqx7M5cvs7XK2KHTxnd+CUm+j/nMFIlAf/sN/7Z1RMIffK/EGyM0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8LAIwgAAANoAAAAPAAAAAAAAAAAAAAAAAJgCAABkcnMvZG93&#10;bnJldi54bWxQSwUGAAAAAAQABAD1AAAAhwMAAAAA&#10;" fillcolor="white [3201]" stroked="f" strokeweight="2pt">
                  <v:textbox>
                    <w:txbxContent>
                      <w:p w:rsidR="00A2797F" w:rsidRPr="00AC07FB" w:rsidRDefault="00A2797F" w:rsidP="00A2797F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 w:rsidRPr="00AC07FB">
                          <w:rPr>
                            <w:rStyle w:val="IntenseReference"/>
                            <w:color w:val="00B050"/>
                          </w:rPr>
                          <w:t>mtazamo</w:t>
                        </w:r>
                        <w:r>
                          <w:rPr>
                            <w:smallCaps/>
                            <w:noProof/>
                            <w:color w:val="7030A0"/>
                            <w:spacing w:val="5"/>
                            <w:u w:val="single"/>
                          </w:rPr>
                          <w:drawing>
                            <wp:inline distT="0" distB="0" distL="0" distR="0" wp14:anchorId="0AB31EEA" wp14:editId="14B5A6D1">
                              <wp:extent cx="911860" cy="267006"/>
                              <wp:effectExtent l="0" t="0" r="2540" b="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11860" cy="26700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>
        <w:rPr>
          <w:rStyle w:val="Strong"/>
        </w:rPr>
        <w:t>TATHMINI YA ELIMU YA SHULE YA JUNIOR KENYA</w:t>
      </w:r>
    </w:p>
    <w:p w:rsidR="00A2797F" w:rsidRDefault="0001108C" w:rsidP="00A2797F">
      <w:pPr>
        <w:pStyle w:val="NormalWeb"/>
        <w:rPr>
          <w:rStyle w:val="Strong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673728C" wp14:editId="65FE34BB">
            <wp:simplePos x="0" y="0"/>
            <wp:positionH relativeFrom="column">
              <wp:posOffset>5568315</wp:posOffset>
            </wp:positionH>
            <wp:positionV relativeFrom="paragraph">
              <wp:posOffset>130175</wp:posOffset>
            </wp:positionV>
            <wp:extent cx="1033145" cy="1033145"/>
            <wp:effectExtent l="0" t="0" r="0" b="0"/>
            <wp:wrapNone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797F">
        <w:rPr>
          <w:rStyle w:val="Strong"/>
        </w:rPr>
        <w:t>GREDI 8</w:t>
      </w:r>
      <w:r w:rsidR="005E57AA">
        <w:rPr>
          <w:rStyle w:val="Strong"/>
        </w:rPr>
        <w:t>:802/2</w:t>
      </w:r>
    </w:p>
    <w:p w:rsidR="00A2797F" w:rsidRDefault="00A2797F" w:rsidP="00A2797F">
      <w:pPr>
        <w:pStyle w:val="NormalWeb"/>
      </w:pPr>
      <w:proofErr w:type="gramStart"/>
      <w:r>
        <w:rPr>
          <w:rStyle w:val="Strong"/>
        </w:rPr>
        <w:t>KISWAHILI .</w:t>
      </w:r>
      <w:proofErr w:type="gramEnd"/>
      <w:r w:rsidRPr="00FD0A0D">
        <w:t xml:space="preserve"> </w:t>
      </w:r>
      <w:r>
        <w:t>(</w:t>
      </w:r>
      <w:r>
        <w:rPr>
          <w:i/>
        </w:rPr>
        <w:t xml:space="preserve">Insha </w:t>
      </w:r>
      <w:proofErr w:type="gramStart"/>
      <w:r>
        <w:rPr>
          <w:i/>
        </w:rPr>
        <w:t>na</w:t>
      </w:r>
      <w:proofErr w:type="gramEnd"/>
      <w:r>
        <w:rPr>
          <w:i/>
        </w:rPr>
        <w:t xml:space="preserve"> Utangulizi wa Fasihi</w:t>
      </w:r>
      <w:r>
        <w:t>)</w:t>
      </w:r>
    </w:p>
    <w:p w:rsidR="00A2797F" w:rsidRDefault="00453C81" w:rsidP="00A2797F">
      <w:pPr>
        <w:pStyle w:val="NormalWeb"/>
      </w:pPr>
      <w:r>
        <w:rPr>
          <w:b/>
          <w:noProof/>
          <w:sz w:val="26"/>
          <w:szCs w:val="26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1.1pt;margin-top:4.4pt;width:83.5pt;height:59.9pt;z-index:251663360;mso-position-horizontal-relative:text;mso-position-vertical-relative:text;mso-width-relative:page;mso-height-relative:page" fillcolor="black">
            <v:fill r:id="rId15" o:title=""/>
            <v:stroke r:id="rId15" o:title=""/>
            <v:shadow color="#868686"/>
            <v:textpath style="font-family:&quot;Impact&quot;;v-text-spacing:52429f;v-text-kern:t" trim="t" fitpath="t" xscale="f" string="KJSEA"/>
          </v:shape>
        </w:pict>
      </w:r>
      <w:r w:rsidR="00A2797F">
        <w:rPr>
          <w:rStyle w:val="Strong"/>
        </w:rPr>
        <w:t>Karatasi ya 2</w:t>
      </w:r>
    </w:p>
    <w:p w:rsidR="00A2797F" w:rsidRDefault="00A2797F" w:rsidP="00A2797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SIMBO: 008   MWAKA: 2025</w:t>
      </w:r>
    </w:p>
    <w:p w:rsidR="00A2797F" w:rsidRDefault="00A2797F" w:rsidP="00A2797F">
      <w:pPr>
        <w:pStyle w:val="NormalWeb"/>
      </w:pPr>
      <w:r>
        <w:rPr>
          <w:rStyle w:val="Strong"/>
        </w:rPr>
        <w:t>Muda: Saa 1 dakika 40</w:t>
      </w:r>
    </w:p>
    <w:p w:rsidR="00A2797F" w:rsidRPr="005C172B" w:rsidRDefault="00A2797F" w:rsidP="00730D9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F42C9A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9A02F7" wp14:editId="1E708045">
                <wp:simplePos x="0" y="0"/>
                <wp:positionH relativeFrom="column">
                  <wp:posOffset>-4592320</wp:posOffset>
                </wp:positionH>
                <wp:positionV relativeFrom="paragraph">
                  <wp:posOffset>518160</wp:posOffset>
                </wp:positionV>
                <wp:extent cx="9432925" cy="668655"/>
                <wp:effectExtent l="635" t="0" r="0" b="0"/>
                <wp:wrapSquare wrapText="bothSides"/>
                <wp:docPr id="2006443276" name="Text Box 2006443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432925" cy="668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2797F" w:rsidRPr="00F42C9A" w:rsidRDefault="00A2797F" w:rsidP="00A2797F">
                            <w:pPr>
                              <w:pStyle w:val="ListParagraph"/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color w:val="0070C0"/>
                                <w:sz w:val="96"/>
                                <w:szCs w:val="9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42C9A">
                              <w:rPr>
                                <w:rFonts w:eastAsia="Times New Roman"/>
                                <w:b/>
                                <w:bCs/>
                                <w:color w:val="0070C0"/>
                                <w:sz w:val="96"/>
                                <w:szCs w:val="9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-KISWHILI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06443276" o:spid="_x0000_s1031" type="#_x0000_t202" style="position:absolute;left:0;text-align:left;margin-left:-361.6pt;margin-top:40.8pt;width:742.75pt;height:52.6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" filled="f" stroked="f">
                <v:textbox>
                  <w:txbxContent>
                    <w:p w:rsidR="00A2797F" w:rsidRPr="00F42C9A" w:rsidRDefault="00A2797F" w:rsidP="00A2797F">
                      <w:pPr>
                        <w:pStyle w:val="ListParagraph"/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color w:val="0070C0"/>
                          <w:sz w:val="96"/>
                          <w:szCs w:val="9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42C9A">
                        <w:rPr>
                          <w:rFonts w:eastAsia="Times New Roman"/>
                          <w:b/>
                          <w:bCs/>
                          <w:color w:val="0070C0"/>
                          <w:sz w:val="96"/>
                          <w:szCs w:val="9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-KISWHILI-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MAELEKEZO KWA WANAFUNZI: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Andika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na lako kamili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mbari yako ya usajili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na la shule yako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mbari ya shule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aini yako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katika nafasi zilizotolewa hapo juu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Andika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tarehe ya mtihani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ilivyoonyeshwa hapo juu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Karatasi hii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in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ehemu mbili: A na B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bu maswali yote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kutoka sehemu zote mbili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Majibu yote yafanye katika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fasi zilizotolewa pekee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2797F" w:rsidRPr="005C172B" w:rsidRDefault="00A2797F" w:rsidP="00730D96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Hakikisha maandishi yako yanasomeka wazi </w:t>
      </w:r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vizur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7"/>
        <w:gridCol w:w="1223"/>
        <w:gridCol w:w="1123"/>
      </w:tblGrid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HEMU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WAL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AMA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II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V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797F" w:rsidRPr="005C172B" w:rsidTr="00DC11A7"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LA</w:t>
            </w: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A2797F" w:rsidRPr="005C172B" w:rsidRDefault="00A2797F" w:rsidP="00730D9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</w:tbl>
    <w:p w:rsidR="00A2797F" w:rsidRDefault="00A2797F" w:rsidP="00730D96">
      <w:pPr>
        <w:pStyle w:val="NormalWeb"/>
        <w:tabs>
          <w:tab w:val="left" w:pos="3142"/>
        </w:tabs>
        <w:spacing w:line="360" w:lineRule="auto"/>
        <w:rPr>
          <w:b/>
          <w:i/>
        </w:rPr>
      </w:pPr>
      <w:proofErr w:type="gramStart"/>
      <w:r>
        <w:rPr>
          <w:b/>
          <w:i/>
        </w:rPr>
        <w:t>K</w:t>
      </w:r>
      <w:r w:rsidRPr="000417AF">
        <w:rPr>
          <w:sz w:val="22"/>
        </w:rPr>
        <w:t>ijitabu</w:t>
      </w:r>
      <w:r w:rsidR="005E57AA">
        <w:rPr>
          <w:sz w:val="22"/>
        </w:rPr>
        <w:t xml:space="preserve"> hiki cha maswali kina kurasa 9</w:t>
      </w:r>
      <w:r w:rsidRPr="000417AF">
        <w:rPr>
          <w:sz w:val="22"/>
        </w:rPr>
        <w:t xml:space="preserve"> zilizopigwa chapa.</w:t>
      </w:r>
      <w:proofErr w:type="gramEnd"/>
      <w:r w:rsidRPr="000417AF">
        <w:rPr>
          <w:sz w:val="22"/>
        </w:rPr>
        <w:t xml:space="preserve"> Hakikisha kuwa kurasa zote zipo </w:t>
      </w:r>
      <w:proofErr w:type="gramStart"/>
      <w:r w:rsidRPr="000417AF">
        <w:rPr>
          <w:sz w:val="22"/>
        </w:rPr>
        <w:t>na</w:t>
      </w:r>
      <w:proofErr w:type="gramEnd"/>
      <w:r w:rsidRPr="000417AF">
        <w:rPr>
          <w:sz w:val="22"/>
        </w:rPr>
        <w:t xml:space="preserve"> maswali yapo ipasavyo</w:t>
      </w:r>
    </w:p>
    <w:p w:rsidR="00A2797F" w:rsidRDefault="00A2797F" w:rsidP="00A2797F">
      <w:pPr>
        <w:pStyle w:val="NormalWeb"/>
        <w:rPr>
          <w:b/>
          <w:i/>
        </w:rPr>
      </w:pPr>
    </w:p>
    <w:p w:rsidR="00A2797F" w:rsidRDefault="00A2797F" w:rsidP="00A2797F">
      <w:pPr>
        <w:pStyle w:val="NormalWeb"/>
        <w:rPr>
          <w:rStyle w:val="Strong"/>
        </w:rPr>
      </w:pPr>
      <w:r w:rsidRPr="000417AF">
        <w:rPr>
          <w:b/>
          <w:i/>
        </w:rPr>
        <w:t xml:space="preserve">© 2025 – Mfululizo </w:t>
      </w:r>
      <w:proofErr w:type="gramStart"/>
      <w:r w:rsidRPr="000417AF">
        <w:rPr>
          <w:b/>
          <w:i/>
        </w:rPr>
        <w:t>wa</w:t>
      </w:r>
      <w:proofErr w:type="gramEnd"/>
      <w:r w:rsidRPr="000417AF">
        <w:rPr>
          <w:b/>
          <w:i/>
        </w:rPr>
        <w:t xml:space="preserve"> Mitihan</w:t>
      </w:r>
      <w:r>
        <w:rPr>
          <w:b/>
          <w:i/>
        </w:rPr>
        <w:t>i na Tathmini ya Shule za Junia z</w:t>
      </w:r>
      <w:r w:rsidRPr="000417AF">
        <w:rPr>
          <w:b/>
          <w:i/>
        </w:rPr>
        <w:t>a Kenya</w:t>
      </w:r>
      <w:r w:rsidRPr="000417AF">
        <w:rPr>
          <w:rStyle w:val="Strong"/>
        </w:rPr>
        <w:t xml:space="preserve">                 Geuza ukurasa</w:t>
      </w:r>
    </w:p>
    <w:p w:rsidR="00730D96" w:rsidRPr="000417AF" w:rsidRDefault="00730D96" w:rsidP="00A2797F">
      <w:pPr>
        <w:pStyle w:val="NormalWeb"/>
        <w:rPr>
          <w:rStyle w:val="Strong"/>
          <w:b w:val="0"/>
          <w:i/>
        </w:rPr>
      </w:pPr>
    </w:p>
    <w:p w:rsidR="00A2797F" w:rsidRPr="00A2797F" w:rsidRDefault="00A2797F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A2797F">
        <w:rPr>
          <w:rFonts w:ascii="Times New Roman" w:eastAsia="Times New Roman" w:hAnsi="Times New Roman" w:cs="Times New Roman"/>
          <w:b/>
          <w:bCs/>
          <w:sz w:val="36"/>
          <w:szCs w:val="36"/>
        </w:rPr>
        <w:t>SEHEMU A: INSHA (ALAMA 20)</w:t>
      </w:r>
    </w:p>
    <w:p w:rsid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Swali la 1: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Andika insha yenye kichwa: 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muhimu </w:t>
      </w:r>
      <w:proofErr w:type="gramStart"/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wa</w:t>
      </w:r>
      <w:proofErr w:type="gramEnd"/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eknolojia Katika Maisha ya Sasa.</w:t>
      </w:r>
    </w:p>
    <w:p w:rsidR="00730D96" w:rsidRDefault="00730D96" w:rsidP="00A279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2797F" w:rsidRPr="00A2797F" w:rsidRDefault="00730D96" w:rsidP="00A279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730D96" w:rsidRDefault="00A2797F" w:rsidP="00A279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HEMU B: UTANGULIZI WA FASIHI (ALAMA 30)</w:t>
      </w:r>
    </w:p>
    <w:p w:rsidR="00A2797F" w:rsidRPr="00730D96" w:rsidRDefault="00A2797F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2: HADITHI FUPI (Alama 7)</w:t>
      </w:r>
    </w:p>
    <w:p w:rsidR="00A2797F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/>
          <w:sz w:val="24"/>
          <w:szCs w:val="24"/>
        </w:rPr>
        <w:t>Soma hadithi fupi ifuatayo kisha ujibu maswali yanayofuata: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Kwenye kijiji cha </w:t>
      </w: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wangaza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, palikuw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vulana anayeitwa </w:t>
      </w: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Juma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, aliyekuwa na sifa ya uvivu kupindukia. Alipenda kulal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ucheza michezo ya kompyuta siku nzima, huku akipuuza majukumu yake ya nyumbani na shuleni. Mam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yake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, Bi. Zawadi, alikuwa akimshauri mar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ara, "Juma, utavuna ulichopanda!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Bidii ni ufunguo wa mafanikio."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Juma alipuuza maneno hayo.</w:t>
      </w:r>
      <w:proofErr w:type="gramEnd"/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Siku moja, shule ilitangaza safari ya masomo kwenda Makumbusho ya Kitaifa.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Walimu waliweka sharti kwamb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wanafunzi waliofanya vizuri darasani na waliokamilisha kazi zao za nyumbani ndio wangeweza kushiriki. Juma,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uwa hakuwa amewahi kukamilisha kazi zake na matokeo yake yalikuwa mabaya, alinyimwa fursa ya kwenda. Alihisi huzuni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ajuto makubwa, hasa alipoona wenzake wakiondoka wakiwa na furaha. Tukio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hilo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lilimwamsha na kumpa funzo la kudumu. Tangu siku hiyo, Juma alibadilika kabisa, akawa mchapakazi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wanafunzi bora.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a) Eleza sifa mbili za </w:t>
      </w: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Juma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zilizojitokeza kabla ya mabadiliko yake. (Alama 2)</w:t>
      </w:r>
    </w:p>
    <w:p w:rsidR="00730D96" w:rsidRPr="00A2797F" w:rsidRDefault="00730D96" w:rsidP="00730D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b) Ni mandhari gani makuu mawili yaliyotajwa katika hadithi hii?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c) Taja funzo kuu linalopatikana kutokan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isa cha Juma. (Alama 1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d) Bainish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ueleze mbinu moja ya lugha iliyotumiwa na Bi. Zawadi katika shauri lake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Juma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30D96" w:rsidRDefault="00730D96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2797F" w:rsidRPr="00730D96" w:rsidRDefault="00A2797F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ZOEZI LA 3: NOVELA (Alama 6)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Soma sehemu ifuatayo ya novela kisha ujibu maswali yanayofuata:</w:t>
      </w:r>
    </w:p>
    <w:p w:rsidR="00A2797F" w:rsidRPr="00A2797F" w:rsidRDefault="00A2797F" w:rsidP="00730D9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Mwangaza hafifu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taa ya koroboi uliangazia sura ya </w:t>
      </w: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Zawadi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, iliyochoka na iliyojaa wasiwasi.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Mikono yake ilitetemeka aliposhika barua iliyokuwa imemfikia asubuhi.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Barua hiyo ilitok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aka yake, Juma, aliyekuwa ameondoka kijijini kutafuta maisha bora mjini miaka kumi iliyopita. Ilikuwa imesema wazi kwamba Juma alikuwa mgonjw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na anahitaji msaada wa haraka. Moyo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Zawadi ulienda mbio. Alikuwa ameahidi wazazi wake waliotangulia mbele za haki kumtunza kaka yake, lakini sasa hali ilionekana kuwa ngumu. Akili yake ilichanganyikiwa; je, aende mjini bila hata senti ya kutosha au abaki kijijini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umwacha kaka yake katika dhiki? Hali yake ilikuw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zigo wa mawe akilini mwake.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a) Eleza mbinu mbili za lugha zilizotumika katika kifungu hiki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b) Taja hisia mbili za Zawadi zilizojitokeza katika kifungu hicho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c) Eleza dhamira kuu ya kifungu hiki cha novela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30D96" w:rsidRDefault="00730D96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30D96" w:rsidRDefault="00730D96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30D96" w:rsidRDefault="00730D96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2797F" w:rsidRPr="00730D96" w:rsidRDefault="00A2797F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ZOEZI LA 4: TAMTHILIA (Alama 10)</w:t>
      </w:r>
    </w:p>
    <w:p w:rsidR="00A2797F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730D96">
        <w:rPr>
          <w:rFonts w:ascii="Times New Roman" w:eastAsia="Times New Roman" w:hAnsi="Times New Roman" w:cs="Times New Roman"/>
          <w:b/>
          <w:sz w:val="24"/>
          <w:szCs w:val="24"/>
        </w:rPr>
        <w:t>Soma sehemu ifuatayo ya tamthilia kisha ujibu maswali.</w:t>
      </w:r>
      <w:proofErr w:type="gramEnd"/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(Mzee Kikwetu </w:t>
      </w:r>
      <w:proofErr w:type="gramStart"/>
      <w:r w:rsidRPr="00A2797F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ijana wake, Bw. Kigeugeu, wanajadiliana kuhusu umuhimu wa elimu.)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zee Kikwetu: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igeugeu, nimekuambia mara nyingi, elimu ndiyo urithi bora kuliko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mali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zote. Umepuuza shule, umekimbilia pesa za haraka, sasa unaona matokeo yake! Wewe huchoki kukaa vijiweni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wenzako badala ya kujielimisha.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Bw. Kigeugeu: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Baba, nyakati zimebadilika.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Watu hawategemei vitabu tena.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Tazama kina Kaka Tajiri, hawakusom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lakini wana magari na nyumba nzuri. Elimu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upoteza muda. Maish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biashara, na mimi nina akili ya biashara.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zee Kikwetu: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(Kwa sauti ya kukereka) Akili ya biashara?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igeugeu, biashara haina miguu.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Inaweza kukukimbia wakati wowote.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Elimu inakupa maarifa ya kudumu, inakupa uwezo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ujitegemea hata biashara ikifeli. Ni ngao yako dhidi ya ujing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umasikini. Je, unaona vijana wengi wasomi wamepoteza mwelekeo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wewe?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Bw. Kigeugeu: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Lakini baba...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zee Kikwetu:</w:t>
      </w: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Hakuna "lakini"! Elimu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ama mto.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Ukikunywa maji yake, utaburudika daima.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Ukikataa kunywa, utatesek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kiu.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Wewe unajidanganya mwenyewe.</w:t>
      </w:r>
      <w:proofErr w:type="gramEnd"/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a) Bainisha sifa mbili za Bw. Kigeugeu kulingan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azungumzo haya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b) Eleza mbinu mbili za lugha alizotumia Mzee Kikwetu kusisitiza hoja yake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c) Ni sababu gani Bw. Kigeugeu anatoa kutetea mitazamo yake kuhusu elimu? (Alama 1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d) Kulingan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zee Kikwetu, ni nini umuhimu wa elimu?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Taja mawili.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) Ni funzo gani unalopata kutokan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mazungumzo haya? (Alama 3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730D96" w:rsidRDefault="00A2797F" w:rsidP="00A279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5: USHAIRI (Alama 7)</w:t>
      </w:r>
    </w:p>
    <w:p w:rsidR="00A2797F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730D96">
        <w:rPr>
          <w:rFonts w:ascii="Times New Roman" w:eastAsia="Times New Roman" w:hAnsi="Times New Roman" w:cs="Times New Roman"/>
          <w:b/>
          <w:sz w:val="24"/>
          <w:szCs w:val="24"/>
        </w:rPr>
        <w:t>Soma shairi lifuatalo kisha ujibu maswali.</w:t>
      </w:r>
      <w:proofErr w:type="gramEnd"/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Mwalimu wangu bora, nakupenda </w:t>
      </w: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sana</w:t>
      </w:r>
      <w:proofErr w:type="gramEnd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Elimu unanipa, maisha kupanga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Nuru umezitoa, </w:t>
      </w: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giza</w:t>
      </w:r>
      <w:proofErr w:type="gramEnd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kuliondoa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A2797F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Daima utabaki, roho yangu kutawala.</w:t>
      </w:r>
      <w:proofErr w:type="gramEnd"/>
    </w:p>
    <w:p w:rsidR="00730D96" w:rsidRPr="00730D96" w:rsidRDefault="00730D96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i/>
          <w:sz w:val="24"/>
          <w:szCs w:val="24"/>
        </w:rPr>
      </w:pP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Kwa bidii kubwa </w:t>
      </w: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sana</w:t>
      </w:r>
      <w:proofErr w:type="gramEnd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, unatufunza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Maarifa kutuletea, akili kunyoosha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Wewe </w:t>
      </w: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ni</w:t>
      </w:r>
      <w:proofErr w:type="gramEnd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mfano bora, kutuongoza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A2797F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Heshima kwako mwalimu, utaendelea kuwa.</w:t>
      </w:r>
      <w:proofErr w:type="gramEnd"/>
    </w:p>
    <w:p w:rsidR="00730D96" w:rsidRPr="00730D96" w:rsidRDefault="00730D96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i/>
          <w:sz w:val="24"/>
          <w:szCs w:val="24"/>
        </w:rPr>
      </w:pP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Fani yako nzuri, tunakuamini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Maisha yetu yote, unayajenga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730D96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Asante</w:t>
      </w:r>
      <w:proofErr w:type="gramEnd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mwalimu, kwa kutupigania,</w:t>
      </w:r>
      <w:r w:rsidRPr="00730D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A2797F" w:rsidRPr="00730D96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730D96">
        <w:rPr>
          <w:rFonts w:ascii="Times New Roman" w:eastAsia="Times New Roman" w:hAnsi="Times New Roman" w:cs="Times New Roman"/>
          <w:bCs/>
          <w:i/>
          <w:sz w:val="24"/>
          <w:szCs w:val="24"/>
        </w:rPr>
        <w:t>Kizazi chetu cha kesho, unakitayarisha.</w:t>
      </w:r>
      <w:proofErr w:type="gramEnd"/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a) Shairi hili lina vina gani vya ndani katika kila ubeti? (Alama 1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Taja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ueleze hisia mbili za nafsineni (mwandishi) katika shairi hili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>c) Bainisha dhamira kuu ya shairi hili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A2797F" w:rsidRPr="00A2797F" w:rsidRDefault="00A2797F" w:rsidP="00A2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d) Eleza maana ya "Nuru umezitoa, giza kuliondoa" </w:t>
      </w:r>
      <w:proofErr w:type="gramStart"/>
      <w:r w:rsidRPr="00A2797F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2797F">
        <w:rPr>
          <w:rFonts w:ascii="Times New Roman" w:eastAsia="Times New Roman" w:hAnsi="Times New Roman" w:cs="Times New Roman"/>
          <w:sz w:val="24"/>
          <w:szCs w:val="24"/>
        </w:rPr>
        <w:t xml:space="preserve"> ilivyotumika katika shairi. (Alama 2)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_______________________________________________________________</w:t>
      </w: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621DB" w:rsidRDefault="00B621DB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730D9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30D96" w:rsidRDefault="00730D96" w:rsidP="00B621DB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730D96">
        <w:rPr>
          <w:rFonts w:ascii="Times New Roman" w:eastAsia="Times New Roman" w:hAnsi="Times New Roman" w:cs="Times New Roman"/>
          <w:b/>
          <w:bCs/>
          <w:sz w:val="24"/>
          <w:szCs w:val="24"/>
        </w:rPr>
        <w:t>HUU NDIO UKURASA WA MWISHO ULIOPIGWA CHAPA.</w:t>
      </w:r>
    </w:p>
    <w:sectPr w:rsidR="00730D96" w:rsidSect="00A2797F">
      <w:footerReference w:type="default" r:id="rId16"/>
      <w:pgSz w:w="12240" w:h="15840"/>
      <w:pgMar w:top="284" w:right="474" w:bottom="1440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337A" w:rsidRDefault="0069337A" w:rsidP="00A2797F">
      <w:pPr>
        <w:spacing w:after="0" w:line="240" w:lineRule="auto"/>
      </w:pPr>
      <w:r>
        <w:separator/>
      </w:r>
    </w:p>
  </w:endnote>
  <w:endnote w:type="continuationSeparator" w:id="0">
    <w:p w:rsidR="0069337A" w:rsidRDefault="0069337A" w:rsidP="00A2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797F" w:rsidRPr="0001108C" w:rsidRDefault="0001108C" w:rsidP="00A2797F">
    <w:pPr>
      <w:pStyle w:val="Footer"/>
      <w:rPr>
        <w:rFonts w:ascii="Bradley Hand ITC" w:hAnsi="Bradley Hand ITC"/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97E9022" wp14:editId="376C6A34">
          <wp:simplePos x="0" y="0"/>
          <wp:positionH relativeFrom="column">
            <wp:posOffset>3267784</wp:posOffset>
          </wp:positionH>
          <wp:positionV relativeFrom="paragraph">
            <wp:posOffset>-136641</wp:posOffset>
          </wp:positionV>
          <wp:extent cx="1033145" cy="1033145"/>
          <wp:effectExtent l="0" t="0" r="0" b="0"/>
          <wp:wrapNone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45" cy="1033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797F" w:rsidRPr="0001108C">
      <w:rPr>
        <w:rFonts w:ascii="Bradley Hand ITC" w:hAnsi="Bradley Hand ITC"/>
        <w:b/>
      </w:rPr>
      <w:t xml:space="preserve">GREDI LA 8 KISWAHILI KARATASI 2   </w:t>
    </w:r>
    <w:r w:rsidR="005E57AA">
      <w:rPr>
        <w:rFonts w:ascii="Bradley Hand ITC" w:hAnsi="Bradley Hand ITC"/>
        <w:b/>
      </w:rPr>
      <w:t>802/2</w:t>
    </w:r>
    <w:r w:rsidR="00A2797F" w:rsidRPr="0001108C">
      <w:rPr>
        <w:rFonts w:ascii="Bradley Hand ITC" w:hAnsi="Bradley Hand ITC"/>
        <w:b/>
      </w:rPr>
      <w:t xml:space="preserve">                                 …KILA MWANAFUNZI NI WA THAMANI….</w:t>
    </w:r>
  </w:p>
  <w:p w:rsidR="00A2797F" w:rsidRPr="0001108C" w:rsidRDefault="00A2797F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337A" w:rsidRDefault="0069337A" w:rsidP="00A2797F">
      <w:pPr>
        <w:spacing w:after="0" w:line="240" w:lineRule="auto"/>
      </w:pPr>
      <w:r>
        <w:separator/>
      </w:r>
    </w:p>
  </w:footnote>
  <w:footnote w:type="continuationSeparator" w:id="0">
    <w:p w:rsidR="0069337A" w:rsidRDefault="0069337A" w:rsidP="00A279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E85DD5"/>
    <w:multiLevelType w:val="multilevel"/>
    <w:tmpl w:val="16FE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111FB4"/>
    <w:multiLevelType w:val="multilevel"/>
    <w:tmpl w:val="EEA61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C98622A"/>
    <w:multiLevelType w:val="multilevel"/>
    <w:tmpl w:val="651C4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2820AD7"/>
    <w:multiLevelType w:val="multilevel"/>
    <w:tmpl w:val="1DF21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B6908CD"/>
    <w:multiLevelType w:val="multilevel"/>
    <w:tmpl w:val="BB3ED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FA44614"/>
    <w:multiLevelType w:val="multilevel"/>
    <w:tmpl w:val="50461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81B4181"/>
    <w:multiLevelType w:val="multilevel"/>
    <w:tmpl w:val="6CA0A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C36428C"/>
    <w:multiLevelType w:val="multilevel"/>
    <w:tmpl w:val="5F607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797F"/>
    <w:rsid w:val="0001108C"/>
    <w:rsid w:val="00387049"/>
    <w:rsid w:val="00453C81"/>
    <w:rsid w:val="005763F4"/>
    <w:rsid w:val="005E57AA"/>
    <w:rsid w:val="0069337A"/>
    <w:rsid w:val="00730D96"/>
    <w:rsid w:val="00A2797F"/>
    <w:rsid w:val="00B621DB"/>
    <w:rsid w:val="00D86AAA"/>
    <w:rsid w:val="00F44D52"/>
    <w:rsid w:val="00F57E29"/>
    <w:rsid w:val="00FB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79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27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279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9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279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2797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797F"/>
    <w:rPr>
      <w:b/>
      <w:bCs/>
    </w:rPr>
  </w:style>
  <w:style w:type="character" w:styleId="Emphasis">
    <w:name w:val="Emphasis"/>
    <w:basedOn w:val="DefaultParagraphFont"/>
    <w:uiPriority w:val="20"/>
    <w:qFormat/>
    <w:rsid w:val="00A2797F"/>
    <w:rPr>
      <w:i/>
      <w:iCs/>
    </w:rPr>
  </w:style>
  <w:style w:type="paragraph" w:customStyle="1" w:styleId="query-text-line">
    <w:name w:val="query-text-line"/>
    <w:basedOn w:val="Normal"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2797F"/>
    <w:pPr>
      <w:ind w:left="720"/>
      <w:contextualSpacing/>
    </w:pPr>
  </w:style>
  <w:style w:type="table" w:styleId="TableGrid">
    <w:name w:val="Table Grid"/>
    <w:basedOn w:val="TableNormal"/>
    <w:uiPriority w:val="59"/>
    <w:rsid w:val="00A27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A2797F"/>
  </w:style>
  <w:style w:type="character" w:styleId="IntenseReference">
    <w:name w:val="Intense Reference"/>
    <w:basedOn w:val="DefaultParagraphFont"/>
    <w:uiPriority w:val="32"/>
    <w:qFormat/>
    <w:rsid w:val="00A2797F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79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797F"/>
  </w:style>
  <w:style w:type="paragraph" w:styleId="BalloonText">
    <w:name w:val="Balloon Text"/>
    <w:basedOn w:val="Normal"/>
    <w:link w:val="BalloonTextChar"/>
    <w:uiPriority w:val="99"/>
    <w:semiHidden/>
    <w:unhideWhenUsed/>
    <w:rsid w:val="00A2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9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97F"/>
  </w:style>
  <w:style w:type="paragraph" w:styleId="Footer">
    <w:name w:val="footer"/>
    <w:basedOn w:val="Normal"/>
    <w:link w:val="Foot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9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79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27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279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9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279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2797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797F"/>
    <w:rPr>
      <w:b/>
      <w:bCs/>
    </w:rPr>
  </w:style>
  <w:style w:type="character" w:styleId="Emphasis">
    <w:name w:val="Emphasis"/>
    <w:basedOn w:val="DefaultParagraphFont"/>
    <w:uiPriority w:val="20"/>
    <w:qFormat/>
    <w:rsid w:val="00A2797F"/>
    <w:rPr>
      <w:i/>
      <w:iCs/>
    </w:rPr>
  </w:style>
  <w:style w:type="paragraph" w:customStyle="1" w:styleId="query-text-line">
    <w:name w:val="query-text-line"/>
    <w:basedOn w:val="Normal"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2797F"/>
    <w:pPr>
      <w:ind w:left="720"/>
      <w:contextualSpacing/>
    </w:pPr>
  </w:style>
  <w:style w:type="table" w:styleId="TableGrid">
    <w:name w:val="Table Grid"/>
    <w:basedOn w:val="TableNormal"/>
    <w:uiPriority w:val="59"/>
    <w:rsid w:val="00A27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A2797F"/>
  </w:style>
  <w:style w:type="character" w:styleId="IntenseReference">
    <w:name w:val="Intense Reference"/>
    <w:basedOn w:val="DefaultParagraphFont"/>
    <w:uiPriority w:val="32"/>
    <w:qFormat/>
    <w:rsid w:val="00A2797F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79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797F"/>
  </w:style>
  <w:style w:type="paragraph" w:styleId="BalloonText">
    <w:name w:val="Balloon Text"/>
    <w:basedOn w:val="Normal"/>
    <w:link w:val="BalloonTextChar"/>
    <w:uiPriority w:val="99"/>
    <w:semiHidden/>
    <w:unhideWhenUsed/>
    <w:rsid w:val="00A2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9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97F"/>
  </w:style>
  <w:style w:type="paragraph" w:styleId="Footer">
    <w:name w:val="footer"/>
    <w:basedOn w:val="Normal"/>
    <w:link w:val="Foot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11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3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98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080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589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3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35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2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67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8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253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788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394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041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27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1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9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38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82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34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420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789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28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8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54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9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7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37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23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109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80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59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9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4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1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03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71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006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864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8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96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5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7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9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577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39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64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77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18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5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7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4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61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0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952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3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0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1795</Words>
  <Characters>10232</Characters>
  <Application>Microsoft Office Word</Application>
  <DocSecurity>0</DocSecurity>
  <Lines>85</Lines>
  <Paragraphs>24</Paragraphs>
  <ScaleCrop>false</ScaleCrop>
  <Company/>
  <LinksUpToDate>false</LinksUpToDate>
  <CharactersWithSpaces>12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2</cp:revision>
  <dcterms:created xsi:type="dcterms:W3CDTF">2025-06-17T13:00:00Z</dcterms:created>
  <dcterms:modified xsi:type="dcterms:W3CDTF">2025-06-25T10:27:00Z</dcterms:modified>
</cp:coreProperties>
</file>